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0922A39D" w:rsidR="0075044D" w:rsidRPr="00CE5B86" w:rsidRDefault="00087892" w:rsidP="0075410E">
      <w:pPr>
        <w:spacing w:line="240" w:lineRule="auto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72FAA524" w:rsidR="00D12444" w:rsidRPr="00087892" w:rsidRDefault="00D843CA" w:rsidP="00D1244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t xml:space="preserve">Template for </w:t>
                            </w:r>
                            <w:r w:rsidR="00D12444">
                              <w:t>courses NOT provided a lesson plan by the district</w:t>
                            </w:r>
                          </w:p>
                          <w:p w14:paraId="462B3FFB" w14:textId="10EB6EAB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72FAA524" w:rsidR="00D12444" w:rsidRPr="00087892" w:rsidRDefault="00D843CA" w:rsidP="00D1244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t xml:space="preserve">Template for </w:t>
                      </w:r>
                      <w:r w:rsidR="00D12444">
                        <w:t>courses NOT provided a lesson plan by the district</w:t>
                      </w:r>
                    </w:p>
                    <w:p w14:paraId="462B3FFB" w14:textId="10EB6EAB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D554DCC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0A6EEA">
        <w:rPr>
          <w:rFonts w:ascii="Monotype Corsiva" w:hAnsi="Monotype Corsiva"/>
          <w:sz w:val="40"/>
          <w:szCs w:val="40"/>
        </w:rPr>
        <w:t>09/</w:t>
      </w:r>
      <w:r w:rsidR="00D40AD8">
        <w:rPr>
          <w:rFonts w:ascii="Monotype Corsiva" w:hAnsi="Monotype Corsiva"/>
          <w:sz w:val="40"/>
          <w:szCs w:val="40"/>
        </w:rPr>
        <w:t>22</w:t>
      </w:r>
      <w:r w:rsidR="000A6EEA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0A6EEA">
        <w:rPr>
          <w:rFonts w:ascii="Monotype Corsiva" w:hAnsi="Monotype Corsiva"/>
          <w:sz w:val="40"/>
          <w:szCs w:val="40"/>
        </w:rPr>
        <w:t>09/</w:t>
      </w:r>
      <w:r w:rsidR="006222F2">
        <w:rPr>
          <w:rFonts w:ascii="Monotype Corsiva" w:hAnsi="Monotype Corsiva"/>
          <w:sz w:val="40"/>
          <w:szCs w:val="40"/>
        </w:rPr>
        <w:t>26</w:t>
      </w:r>
      <w:r w:rsidR="000A6EEA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7C37CD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9C6766" w:rsidRPr="006D32FE" w14:paraId="2404C781" w14:textId="77777777" w:rsidTr="00A66775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F9EBB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25C95835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849AECA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7DC3446F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47255A59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7F07E444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6CCD0008" w14:textId="77777777" w:rsidR="00FF2AEC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2094E0B" w14:textId="0F873283" w:rsidR="009C6766" w:rsidRPr="006D32FE" w:rsidRDefault="00FF2AEC" w:rsidP="00FF2AE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4944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6340" w14:textId="4E53BD98" w:rsidR="009C6766" w:rsidRDefault="009C6766" w:rsidP="000A6EE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1C08EE1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E73330">
              <w:rPr>
                <w:sz w:val="28"/>
                <w:szCs w:val="28"/>
              </w:rPr>
              <w:t>Unit 1</w:t>
            </w:r>
          </w:p>
          <w:p w14:paraId="13361C0B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Chapter 3</w:t>
            </w:r>
          </w:p>
          <w:p w14:paraId="1DDE7E5B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American Free Enterprise</w:t>
            </w:r>
          </w:p>
          <w:p w14:paraId="7BA230E9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1 Benefits of Free Enterprise</w:t>
            </w:r>
          </w:p>
          <w:p w14:paraId="183B6244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2 Promoting Growth and Stability</w:t>
            </w:r>
          </w:p>
          <w:p w14:paraId="39359BDA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3 Providing Public Goods</w:t>
            </w:r>
          </w:p>
          <w:p w14:paraId="58A8C92B" w14:textId="77777777" w:rsidR="001F466E" w:rsidRPr="00E73330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4 Providing a Safety Net</w:t>
            </w:r>
          </w:p>
          <w:p w14:paraId="7D7D6373" w14:textId="5E3A61B1" w:rsidR="000A6EEA" w:rsidRPr="006D32FE" w:rsidRDefault="001F466E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Pages 48-75</w:t>
            </w:r>
          </w:p>
        </w:tc>
        <w:tc>
          <w:tcPr>
            <w:tcW w:w="524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BE591" w14:textId="77777777" w:rsidR="000A6EEA" w:rsidRDefault="000A6EEA" w:rsidP="000A6EE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094738F5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E73330">
              <w:rPr>
                <w:sz w:val="28"/>
                <w:szCs w:val="28"/>
              </w:rPr>
              <w:t>Unit 1</w:t>
            </w:r>
          </w:p>
          <w:p w14:paraId="0C60BD50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Chapter 3</w:t>
            </w:r>
          </w:p>
          <w:p w14:paraId="764B6347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American Free Enterprise</w:t>
            </w:r>
          </w:p>
          <w:p w14:paraId="452C83FE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1 Benefits of Free Enterprise</w:t>
            </w:r>
          </w:p>
          <w:p w14:paraId="57D08203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2 Promoting Growth and Stability</w:t>
            </w:r>
          </w:p>
          <w:p w14:paraId="751885A7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3 Providing Public Goods</w:t>
            </w:r>
          </w:p>
          <w:p w14:paraId="48CC4C55" w14:textId="77777777" w:rsidR="00E73330" w:rsidRPr="00E73330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Section 4 Providing a Safety Net</w:t>
            </w:r>
          </w:p>
          <w:p w14:paraId="672C27EE" w14:textId="60992BAC" w:rsidR="000A6EEA" w:rsidRPr="006D32FE" w:rsidRDefault="00E73330" w:rsidP="00E7333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E73330">
              <w:rPr>
                <w:rFonts w:ascii="Cambria" w:hAnsi="Cambria"/>
                <w:b/>
                <w:bCs/>
                <w:color w:val="000000" w:themeColor="text1"/>
                <w:sz w:val="28"/>
                <w:szCs w:val="28"/>
              </w:rPr>
              <w:t>Pages 48-75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26EC8" w14:textId="77777777" w:rsidR="00451665" w:rsidRDefault="00451665" w:rsidP="00451665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35 Define fiscal and monetary policy and explain how the government uses these in its efforts to influence the economy.  </w:t>
            </w:r>
          </w:p>
          <w:p w14:paraId="66E0C618" w14:textId="77777777" w:rsidR="00451665" w:rsidRDefault="00451665" w:rsidP="00451665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32 Analyze economic costs and benefits of government policies (e.g., Social Security, Medicare, earned income credits, military expenditures, and public education) </w:t>
            </w:r>
          </w:p>
          <w:p w14:paraId="581C85F2" w14:textId="77777777" w:rsidR="00451665" w:rsidRDefault="00451665" w:rsidP="00451665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38 Analyze how governments intend to incentivize entrepreneurs through policies (e.g., tax, regulatory, education, research support policies, patents, and copyrights)</w:t>
            </w:r>
          </w:p>
          <w:p w14:paraId="594B7F16" w14:textId="77777777" w:rsidR="00451665" w:rsidRDefault="00451665" w:rsidP="00451665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  <w:p w14:paraId="5BA0D33F" w14:textId="75BC0D52" w:rsidR="00A410A7" w:rsidRPr="006D32FE" w:rsidRDefault="00A410A7" w:rsidP="000A6EEA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9C6766" w:rsidRPr="006D32FE" w14:paraId="17DA884E" w14:textId="77777777" w:rsidTr="006F05E9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9C6766" w:rsidRPr="002E64B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9C6766" w:rsidRPr="002E64B6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9C6766" w:rsidRPr="006D32FE" w:rsidRDefault="009C6766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1F927" w14:textId="77777777" w:rsidR="009C6766" w:rsidRDefault="009F382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</w:p>
          <w:p w14:paraId="01D8BB28" w14:textId="3AA6130E" w:rsidR="009F382F" w:rsidRPr="006D32FE" w:rsidRDefault="009F382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dentify all vocabulary with 75% mastery</w:t>
            </w:r>
          </w:p>
        </w:tc>
        <w:tc>
          <w:tcPr>
            <w:tcW w:w="4944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0DD6E" w14:textId="77777777" w:rsidR="00B01A29" w:rsidRDefault="00B01A29" w:rsidP="00B01A29">
            <w:pPr>
              <w:widowControl w:val="0"/>
              <w:spacing w:line="240" w:lineRule="auto"/>
            </w:pPr>
            <w:r>
              <w:t>I CAN</w:t>
            </w:r>
          </w:p>
          <w:p w14:paraId="251B8CE5" w14:textId="77777777" w:rsidR="00B01A29" w:rsidRDefault="00B01A29" w:rsidP="00B01A29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2CF8EF0E" w14:textId="77777777" w:rsidR="00B01A29" w:rsidRDefault="00B01A29" w:rsidP="00B01A29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64F7B8F6" w14:textId="77777777" w:rsidR="00B01A29" w:rsidRDefault="00B01A29" w:rsidP="00B01A29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5D23F95C" w14:textId="7DC1E27F" w:rsidR="000A6EEA" w:rsidRPr="006D32FE" w:rsidRDefault="00B01A29" w:rsidP="006D6779">
            <w:pPr>
              <w:rPr>
                <w:rFonts w:ascii="Cambria" w:hAnsi="Cambria"/>
                <w:sz w:val="20"/>
                <w:szCs w:val="20"/>
              </w:rPr>
            </w:pPr>
            <w:r>
              <w:t xml:space="preserve"> ■ Explain why the</w:t>
            </w:r>
            <w:r w:rsidR="002A19F8">
              <w:t xml:space="preserve"> </w:t>
            </w:r>
            <w:r w:rsidR="006D6779">
              <w:t>g</w:t>
            </w:r>
            <w:r w:rsidR="002A19F8">
              <w:t>overnment may get involved in the marketplace 75% mastery</w:t>
            </w:r>
          </w:p>
        </w:tc>
        <w:tc>
          <w:tcPr>
            <w:tcW w:w="5245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52095" w14:textId="77777777" w:rsidR="000A6EEA" w:rsidRDefault="000A6EEA" w:rsidP="000A6EEA">
            <w:pPr>
              <w:rPr>
                <w:rFonts w:ascii="Cambria" w:hAnsi="Cambria"/>
                <w:sz w:val="20"/>
                <w:szCs w:val="20"/>
              </w:rPr>
            </w:pPr>
          </w:p>
          <w:p w14:paraId="46AB653D" w14:textId="77777777" w:rsidR="002A4445" w:rsidRDefault="002A4445" w:rsidP="002A4445">
            <w:r>
              <w:t>I CAN</w:t>
            </w:r>
          </w:p>
          <w:p w14:paraId="3857C21B" w14:textId="77777777" w:rsidR="002A4445" w:rsidRDefault="002A4445" w:rsidP="002A4445">
            <w:r>
              <w:t>■ Describe the basic principles of the American free enterprise system.</w:t>
            </w:r>
          </w:p>
          <w:p w14:paraId="19BE63B2" w14:textId="77777777" w:rsidR="002A4445" w:rsidRDefault="002A4445" w:rsidP="002A4445">
            <w:r>
              <w:t xml:space="preserve"> ■ Describe the role of the consumer in the American economy. </w:t>
            </w:r>
          </w:p>
          <w:p w14:paraId="38036DFE" w14:textId="77777777" w:rsidR="002A4445" w:rsidRDefault="002A4445" w:rsidP="002A4445">
            <w:r>
              <w:t>■ Identify how the Constitution protects free enterprise.</w:t>
            </w:r>
          </w:p>
          <w:p w14:paraId="68DE6945" w14:textId="741D7AF0" w:rsidR="000A6EEA" w:rsidRPr="006D32FE" w:rsidRDefault="000A6EEA" w:rsidP="000A6EEA">
            <w:pPr>
              <w:rPr>
                <w:rFonts w:ascii="Cambria" w:hAnsi="Cambria"/>
                <w:sz w:val="20"/>
                <w:szCs w:val="20"/>
              </w:rPr>
            </w:pPr>
          </w:p>
          <w:p w14:paraId="39CA1027" w14:textId="61E98016" w:rsidR="000A6EEA" w:rsidRPr="006D32FE" w:rsidRDefault="002906C8" w:rsidP="000A6EEA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t>■ Explain why the government may get involved in the marketplace with 75% maste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4944"/>
        <w:gridCol w:w="5245"/>
      </w:tblGrid>
      <w:tr w:rsidR="009C6766" w:rsidRPr="006D32FE" w14:paraId="49219E4D" w14:textId="77777777" w:rsidTr="004F74E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C6766" w:rsidRPr="006D32FE" w:rsidRDefault="009C676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C6766" w:rsidRPr="006D32FE" w:rsidRDefault="009C676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34E14B89" w:rsidR="009C6766" w:rsidRPr="006D32FE" w:rsidRDefault="00CD70E3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t enough time</w:t>
            </w: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AA650EF" w:rsidR="009C6766" w:rsidRPr="006D32FE" w:rsidRDefault="00CD70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t enough time</w:t>
            </w: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197BBD97" w:rsidR="009C6766" w:rsidRPr="006D32FE" w:rsidRDefault="00CD70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t enough time</w:t>
            </w:r>
          </w:p>
        </w:tc>
      </w:tr>
      <w:tr w:rsidR="009C6766" w:rsidRPr="006D32FE" w14:paraId="41807183" w14:textId="77777777" w:rsidTr="00126784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C6766" w:rsidRPr="006D32FE" w:rsidRDefault="009C676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C6766" w:rsidRPr="006D32FE" w:rsidRDefault="009C676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EF49A" w14:textId="77777777" w:rsidR="009C6766" w:rsidRDefault="00FF46A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Review</w:t>
            </w:r>
          </w:p>
          <w:p w14:paraId="040A299E" w14:textId="77777777" w:rsidR="00FF46A2" w:rsidRDefault="008C2EA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ist and explain a 4 types of economies</w:t>
            </w:r>
          </w:p>
          <w:p w14:paraId="48A7085D" w14:textId="20F57565" w:rsidR="008C2EAB" w:rsidRPr="006D32FE" w:rsidRDefault="008C2EA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 use their o</w:t>
            </w:r>
            <w:r w:rsidR="00BC0D5E">
              <w:rPr>
                <w:rFonts w:ascii="Cambria" w:hAnsi="Cambria"/>
                <w:color w:val="FF0000"/>
                <w:sz w:val="20"/>
                <w:szCs w:val="20"/>
              </w:rPr>
              <w:t>wn words</w:t>
            </w: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16FB4" w14:textId="77777777" w:rsidR="00043C7C" w:rsidRDefault="00043C7C" w:rsidP="00043C7C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6926ED95" w14:textId="77777777" w:rsidR="00043C7C" w:rsidRDefault="00043C7C" w:rsidP="00043C7C">
            <w:pPr>
              <w:widowControl w:val="0"/>
              <w:spacing w:line="240" w:lineRule="auto"/>
              <w:rPr>
                <w:color w:val="FF0000"/>
              </w:rPr>
            </w:pPr>
          </w:p>
          <w:p w14:paraId="157558E2" w14:textId="77777777" w:rsidR="00043C7C" w:rsidRDefault="00043C7C" w:rsidP="00043C7C">
            <w:pPr>
              <w:widowControl w:val="0"/>
              <w:spacing w:line="240" w:lineRule="auto"/>
            </w:pPr>
          </w:p>
          <w:p w14:paraId="51DF81DC" w14:textId="77777777" w:rsidR="00043C7C" w:rsidRDefault="00043C7C" w:rsidP="00043C7C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profit Motive?</w:t>
            </w:r>
          </w:p>
          <w:p w14:paraId="0685B1C3" w14:textId="77777777" w:rsidR="00043C7C" w:rsidRDefault="00043C7C" w:rsidP="00043C7C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Exchange of goods</w:t>
            </w:r>
          </w:p>
          <w:p w14:paraId="52013B56" w14:textId="77777777" w:rsidR="00043C7C" w:rsidRDefault="00043C7C" w:rsidP="00043C7C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oney that a business makes</w:t>
            </w:r>
          </w:p>
          <w:p w14:paraId="144E469C" w14:textId="77777777" w:rsidR="00043C7C" w:rsidRDefault="00043C7C" w:rsidP="00043C7C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Opportunity for success</w:t>
            </w:r>
          </w:p>
          <w:p w14:paraId="364F2BCF" w14:textId="77777777" w:rsidR="009C6766" w:rsidRDefault="000B2701" w:rsidP="000B2701">
            <w:pPr>
              <w:widowControl w:val="0"/>
              <w:spacing w:line="240" w:lineRule="auto"/>
              <w:ind w:left="720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.</w:t>
            </w:r>
            <w:r w:rsidR="002E12F0">
              <w:rPr>
                <w:rFonts w:ascii="Cambria" w:hAnsi="Cambria"/>
                <w:color w:val="FF0000"/>
                <w:sz w:val="20"/>
                <w:szCs w:val="20"/>
              </w:rPr>
              <w:t xml:space="preserve">    </w:t>
            </w:r>
            <w:r w:rsidR="00043C7C">
              <w:rPr>
                <w:rFonts w:ascii="Cambria" w:hAnsi="Cambria"/>
                <w:color w:val="FF0000"/>
                <w:sz w:val="20"/>
                <w:szCs w:val="20"/>
              </w:rPr>
              <w:t>Incentive to make money</w:t>
            </w:r>
          </w:p>
          <w:p w14:paraId="65E177F4" w14:textId="77777777" w:rsidR="002A6561" w:rsidRDefault="002A6561" w:rsidP="002A6561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5C3C52D" w14:textId="77777777" w:rsidR="002A6561" w:rsidRDefault="002A6561" w:rsidP="002A6561">
            <w:pPr>
              <w:widowControl w:val="0"/>
              <w:spacing w:line="240" w:lineRule="auto"/>
              <w:rPr>
                <w:color w:val="FF0000"/>
              </w:rPr>
            </w:pPr>
          </w:p>
          <w:p w14:paraId="12701AA7" w14:textId="77777777" w:rsidR="002A6561" w:rsidRPr="00C01C2C" w:rsidRDefault="002A6561" w:rsidP="002A6561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71BB4132" w14:textId="77777777" w:rsidR="002A6561" w:rsidRDefault="002A6561" w:rsidP="002A656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37C114C6" w14:textId="77777777" w:rsidR="002A6561" w:rsidRDefault="002A6561" w:rsidP="002A6561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0546C248" w14:textId="77777777" w:rsidR="002A6561" w:rsidRDefault="002A6561" w:rsidP="002A6561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0697E92D" w14:textId="77777777" w:rsidR="002A6561" w:rsidRDefault="002A6561" w:rsidP="002A6561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27BB45EC" w14:textId="0CD90C7D" w:rsidR="002B47B9" w:rsidRDefault="002A6561" w:rsidP="002A6561">
            <w:pPr>
              <w:widowControl w:val="0"/>
              <w:spacing w:line="240" w:lineRule="auto"/>
              <w:ind w:left="720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establishes the principle of voluntary exchange</w:t>
            </w:r>
          </w:p>
          <w:p w14:paraId="42589212" w14:textId="14FDEF6E" w:rsidR="002B47B9" w:rsidRPr="006D32FE" w:rsidRDefault="002B47B9" w:rsidP="002B47B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B526E" w14:textId="77777777" w:rsidR="003E3AEE" w:rsidRDefault="003E3AEE" w:rsidP="003E3AEE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32F5E655" w14:textId="77777777" w:rsidR="003E3AEE" w:rsidRDefault="003E3AEE" w:rsidP="003E3AEE">
            <w:pPr>
              <w:widowControl w:val="0"/>
              <w:spacing w:line="240" w:lineRule="auto"/>
              <w:rPr>
                <w:color w:val="FF0000"/>
              </w:rPr>
            </w:pPr>
          </w:p>
          <w:p w14:paraId="1E921058" w14:textId="77777777" w:rsidR="003E3AEE" w:rsidRPr="00C01C2C" w:rsidRDefault="003E3AEE" w:rsidP="003E3AEE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6489B2B1" w14:textId="77777777" w:rsidR="003E3AEE" w:rsidRDefault="003E3AEE" w:rsidP="003E3A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11992F62" w14:textId="77777777" w:rsidR="003E3AEE" w:rsidRDefault="003E3AEE" w:rsidP="003E3AEE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3CBB787A" w14:textId="77777777" w:rsidR="003E3AEE" w:rsidRDefault="003E3AEE" w:rsidP="003E3AEE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7F09AACC" w14:textId="77777777" w:rsidR="003E3AEE" w:rsidRDefault="003E3AEE" w:rsidP="003E3AEE">
            <w:pPr>
              <w:pStyle w:val="ListParagraph"/>
              <w:widowControl w:val="0"/>
              <w:numPr>
                <w:ilvl w:val="0"/>
                <w:numId w:val="4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3649395D" w14:textId="77777777" w:rsidR="009C6766" w:rsidRDefault="00DD6140" w:rsidP="003E3A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. It</w:t>
            </w:r>
            <w:r w:rsidR="003E3AEE">
              <w:rPr>
                <w:rFonts w:ascii="Cambria" w:hAnsi="Cambria"/>
                <w:sz w:val="20"/>
                <w:szCs w:val="20"/>
              </w:rPr>
              <w:t xml:space="preserve"> establishes the principle of voluntary exchange</w:t>
            </w:r>
          </w:p>
          <w:p w14:paraId="234E518A" w14:textId="77777777" w:rsidR="00DD6140" w:rsidRDefault="00DD6140" w:rsidP="003E3AE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80A7491" w14:textId="77777777" w:rsidR="004A31C1" w:rsidRDefault="004A31C1" w:rsidP="004A31C1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0426AD34" w14:textId="77777777" w:rsidR="004A31C1" w:rsidRDefault="004A31C1" w:rsidP="004A31C1">
            <w:pPr>
              <w:widowControl w:val="0"/>
              <w:spacing w:line="240" w:lineRule="auto"/>
              <w:rPr>
                <w:color w:val="FF0000"/>
              </w:rPr>
            </w:pPr>
          </w:p>
          <w:p w14:paraId="5ACF6527" w14:textId="77777777" w:rsidR="004A31C1" w:rsidRDefault="004A31C1" w:rsidP="004A31C1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considered a negative effect of government regulation?</w:t>
            </w:r>
          </w:p>
          <w:p w14:paraId="61686B06" w14:textId="77777777" w:rsidR="004A31C1" w:rsidRDefault="004A31C1" w:rsidP="004A31C1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is expensive for businesses to follow all the rules</w:t>
            </w:r>
          </w:p>
          <w:p w14:paraId="7DDEA78F" w14:textId="77777777" w:rsidR="004A31C1" w:rsidRDefault="004A31C1" w:rsidP="004A31C1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does not protect the well-being of the public</w:t>
            </w:r>
          </w:p>
          <w:p w14:paraId="61CF05BE" w14:textId="77777777" w:rsidR="004A31C1" w:rsidRDefault="004A31C1" w:rsidP="004A31C1">
            <w:pPr>
              <w:pStyle w:val="ListParagraph"/>
              <w:widowControl w:val="0"/>
              <w:numPr>
                <w:ilvl w:val="0"/>
                <w:numId w:val="5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protects consumers but harms the environment</w:t>
            </w:r>
          </w:p>
          <w:p w14:paraId="2A2DFE45" w14:textId="5E1C4055" w:rsidR="00DD6140" w:rsidRPr="006D32FE" w:rsidRDefault="004A31C1" w:rsidP="004A31C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allows businesses to sell unsafe products</w:t>
            </w:r>
          </w:p>
        </w:tc>
      </w:tr>
      <w:tr w:rsidR="009C6766" w:rsidRPr="006D32FE" w14:paraId="371DE99B" w14:textId="77777777" w:rsidTr="00704E45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C6766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C6766" w:rsidRPr="00B916E7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C6766" w:rsidRPr="006D32FE" w:rsidRDefault="009C6766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9347F" w14:textId="77777777" w:rsidR="003B382C" w:rsidRPr="00A76F6B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B6FB305" w14:textId="77777777" w:rsidR="003B382C" w:rsidRPr="00A76F6B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733B136" w14:textId="77777777" w:rsidR="003B382C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duce Chapter 3</w:t>
            </w:r>
          </w:p>
          <w:p w14:paraId="65220642" w14:textId="77777777" w:rsidR="003B382C" w:rsidRDefault="003B382C" w:rsidP="003B382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merican Free Eterprise</w:t>
            </w:r>
          </w:p>
          <w:p w14:paraId="6557012B" w14:textId="77777777" w:rsidR="003B382C" w:rsidRDefault="003B382C" w:rsidP="003B382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55D4BDBD" w14:textId="77777777" w:rsidR="003B382C" w:rsidRDefault="003B382C" w:rsidP="003B382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D7FE3CF" w14:textId="77777777" w:rsidR="003B382C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a chart on What are the benefits of Free Enterprise1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E536879" w14:textId="5DDEE0DA" w:rsidR="003B382C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 Graphic organizer on</w:t>
            </w:r>
            <w:r w:rsidR="0087358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Fr</w:t>
            </w:r>
            <w:r w:rsidR="00F54874">
              <w:rPr>
                <w:rFonts w:ascii="Cambria" w:hAnsi="Cambria"/>
                <w:color w:val="000000" w:themeColor="text1"/>
                <w:sz w:val="20"/>
                <w:szCs w:val="20"/>
              </w:rPr>
              <w:t>ee enterpris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0DBAF7E" w14:textId="77777777" w:rsidR="003B382C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76E83DD3" w14:textId="77777777" w:rsidR="003B382C" w:rsidRDefault="003B382C" w:rsidP="003B382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2984A932" w:rsidR="009C6766" w:rsidRPr="00A76F6B" w:rsidRDefault="003B382C" w:rsidP="003B382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chart (What you KNOW, What you WANT to know, &amp;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ha</w:t>
            </w:r>
            <w:r w:rsidR="001852F0">
              <w:rPr>
                <w:rFonts w:ascii="Cambria" w:hAnsi="Cambria"/>
                <w:color w:val="000000" w:themeColor="text1"/>
                <w:sz w:val="20"/>
                <w:szCs w:val="20"/>
              </w:rPr>
              <w:t>t you learned</w:t>
            </w: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AE70C" w14:textId="77777777" w:rsidR="00E8369A" w:rsidRPr="00A76F6B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4min</w:t>
            </w:r>
          </w:p>
          <w:p w14:paraId="429E84AF" w14:textId="77777777" w:rsidR="00E8369A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565518CC" w14:textId="21619120" w:rsidR="00E8369A" w:rsidRPr="00224052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7713D9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19A5212E" w14:textId="77777777" w:rsidR="00E8369A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63F4FAF7" w14:textId="329AE636" w:rsidR="00FF1151" w:rsidRDefault="00EB1E4F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Reading </w:t>
            </w:r>
            <w:r w:rsidR="008E582B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0 min</w:t>
            </w:r>
          </w:p>
          <w:p w14:paraId="1CB2E535" w14:textId="1353BF37" w:rsidR="00EB1E4F" w:rsidRDefault="005A6FC4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swer </w:t>
            </w:r>
            <w:r w:rsidR="00477A91"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477A91" w:rsidRPr="00477A91">
              <w:rPr>
                <w:rFonts w:ascii="Cambria" w:hAnsi="Cambria"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="00477A9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wo questions together</w:t>
            </w:r>
            <w:r w:rsidR="0054097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5min</w:t>
            </w:r>
          </w:p>
          <w:p w14:paraId="51DBC2B5" w14:textId="0CFF652D" w:rsidR="00AD00C7" w:rsidRDefault="00AD00C7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w explain and discuss visual </w:t>
            </w:r>
            <w:r w:rsidR="000178B2">
              <w:rPr>
                <w:rFonts w:ascii="Cambria" w:hAnsi="Cambria"/>
                <w:color w:val="000000" w:themeColor="text1"/>
                <w:sz w:val="20"/>
                <w:szCs w:val="20"/>
              </w:rPr>
              <w:t>glossary</w:t>
            </w:r>
            <w:r w:rsidR="000325A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5min</w:t>
            </w:r>
          </w:p>
          <w:p w14:paraId="59B8FAC5" w14:textId="0BCA2D12" w:rsidR="000178B2" w:rsidRDefault="000178B2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Sw turn and talk</w:t>
            </w:r>
            <w:r w:rsidR="001616C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free </w:t>
            </w:r>
            <w:r w:rsidR="00791128">
              <w:rPr>
                <w:rFonts w:ascii="Cambria" w:hAnsi="Cambria"/>
                <w:color w:val="000000" w:themeColor="text1"/>
                <w:sz w:val="20"/>
                <w:szCs w:val="20"/>
              </w:rPr>
              <w:t>enterprise examples)</w:t>
            </w:r>
            <w:r w:rsidR="000325A5">
              <w:rPr>
                <w:rFonts w:ascii="Cambria" w:hAnsi="Cambria"/>
                <w:color w:val="000000" w:themeColor="text1"/>
                <w:sz w:val="20"/>
                <w:szCs w:val="20"/>
              </w:rPr>
              <w:t>2min</w:t>
            </w:r>
          </w:p>
          <w:p w14:paraId="6254CD08" w14:textId="77BA97E0" w:rsidR="00791128" w:rsidRDefault="00791128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ass will read and complete </w:t>
            </w:r>
            <w:r w:rsidR="005552F6">
              <w:rPr>
                <w:rFonts w:ascii="Cambria" w:hAnsi="Cambria"/>
                <w:color w:val="000000" w:themeColor="text1"/>
                <w:sz w:val="20"/>
                <w:szCs w:val="20"/>
              </w:rPr>
              <w:t>guided reading notes</w:t>
            </w:r>
            <w:r w:rsidR="00ED4B4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35min</w:t>
            </w:r>
          </w:p>
          <w:p w14:paraId="6EF697BB" w14:textId="604F9E6A" w:rsidR="00E8369A" w:rsidRPr="005552F6" w:rsidRDefault="00E8369A" w:rsidP="005552F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0527DFB7" w14:textId="77777777" w:rsidR="00E8369A" w:rsidRDefault="00E8369A" w:rsidP="00E8369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65BE2FD8" w14:textId="1E54FE86" w:rsidR="00E8369A" w:rsidRPr="00ED6F80" w:rsidRDefault="00E8369A" w:rsidP="00E8369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  <w:r w:rsidR="00E6679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7C621E">
              <w:rPr>
                <w:rFonts w:ascii="Cambria" w:hAnsi="Cambria"/>
                <w:color w:val="000000" w:themeColor="text1"/>
                <w:sz w:val="20"/>
                <w:szCs w:val="20"/>
              </w:rPr>
              <w:t>10 min</w:t>
            </w:r>
          </w:p>
          <w:p w14:paraId="4C3E4C6E" w14:textId="77777777" w:rsidR="00E8369A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0D07056F" w14:textId="456DEED6" w:rsidR="00E8369A" w:rsidRDefault="00E8369A" w:rsidP="007C621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1683542" w14:textId="77777777" w:rsidR="00E8369A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5D01F2F" w14:textId="5507F06C" w:rsidR="00E8369A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  <w:r w:rsidR="00ED4B4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7C621E">
              <w:rPr>
                <w:rFonts w:ascii="Cambria" w:hAnsi="Cambria"/>
                <w:color w:val="000000" w:themeColor="text1"/>
                <w:sz w:val="20"/>
                <w:szCs w:val="20"/>
              </w:rPr>
              <w:t>Turn and talk</w:t>
            </w:r>
            <w:r w:rsidR="005F020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2min</w:t>
            </w:r>
          </w:p>
          <w:p w14:paraId="4C4931BA" w14:textId="7BC81694" w:rsidR="00E8369A" w:rsidRPr="00C42A01" w:rsidRDefault="00E8369A" w:rsidP="00E8369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  <w:r w:rsidR="005F020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8min</w:t>
            </w:r>
          </w:p>
          <w:p w14:paraId="2F059CE4" w14:textId="77777777" w:rsidR="00E8369A" w:rsidRPr="00224052" w:rsidRDefault="00E8369A" w:rsidP="00E8369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5609506" w14:textId="77777777" w:rsidR="00E8369A" w:rsidRDefault="00E8369A" w:rsidP="00E8369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6541B183" w:rsidR="009C6766" w:rsidRPr="006D32FE" w:rsidRDefault="00E8369A" w:rsidP="00E8369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RITE IN COMPLETE SENTENCES</w:t>
            </w: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8BEDA" w14:textId="77777777" w:rsidR="00E1198A" w:rsidRPr="00DA18E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593EA82E" w14:textId="77777777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53C6D7A2" w14:textId="77777777" w:rsidR="00E1198A" w:rsidRPr="00224052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E4B4369" w14:textId="77777777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865D9A6" w14:textId="1C2AB8AF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  <w:r w:rsidR="00D405FD">
              <w:rPr>
                <w:rFonts w:ascii="Cambria" w:hAnsi="Cambria"/>
                <w:color w:val="000000" w:themeColor="text1"/>
                <w:sz w:val="20"/>
                <w:szCs w:val="20"/>
              </w:rPr>
              <w:t>10min</w:t>
            </w:r>
          </w:p>
          <w:p w14:paraId="765BB295" w14:textId="77777777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36DEF2F1" w14:textId="77777777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60AF3D25" w14:textId="77777777" w:rsidR="00F70931" w:rsidRDefault="00F70931" w:rsidP="00F7093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Group Reading 20 min</w:t>
            </w:r>
          </w:p>
          <w:p w14:paraId="3DC99E04" w14:textId="77777777" w:rsidR="00F70931" w:rsidRDefault="00F70931" w:rsidP="00F70931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1</w:t>
            </w:r>
            <w:r w:rsidRPr="00477A91">
              <w:rPr>
                <w:rFonts w:ascii="Cambria" w:hAnsi="Cambria"/>
                <w:color w:val="000000" w:themeColor="text1"/>
                <w:sz w:val="20"/>
                <w:szCs w:val="20"/>
                <w:vertAlign w:val="superscript"/>
              </w:rPr>
              <w:t>s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wo questions together 5min</w:t>
            </w:r>
          </w:p>
          <w:p w14:paraId="7FE12B68" w14:textId="0673E428" w:rsidR="00F70931" w:rsidRDefault="000E528B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</w:t>
            </w:r>
            <w:r w:rsidR="00C7079A">
              <w:rPr>
                <w:rFonts w:ascii="Cambria" w:hAnsi="Cambria"/>
                <w:color w:val="000000" w:themeColor="text1"/>
                <w:sz w:val="20"/>
                <w:szCs w:val="20"/>
              </w:rPr>
              <w:t>w explain and discuss chart skills</w:t>
            </w:r>
            <w:r w:rsidR="00D405F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5min</w:t>
            </w:r>
          </w:p>
          <w:p w14:paraId="29121585" w14:textId="1B018B6E" w:rsidR="00C7079A" w:rsidRDefault="00C7079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ass will read and complete guided reading notes</w:t>
            </w:r>
            <w:r w:rsidR="00CF7D9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35min</w:t>
            </w:r>
          </w:p>
          <w:p w14:paraId="77FEF231" w14:textId="77777777" w:rsidR="00CF7D99" w:rsidRDefault="00CF7D99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21AE849" w14:textId="316D1FC9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  <w:r w:rsidR="00D405F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urn and talk 2min</w:t>
            </w:r>
          </w:p>
          <w:p w14:paraId="7D4DFF19" w14:textId="77777777" w:rsidR="00E1198A" w:rsidRDefault="00E1198A" w:rsidP="00E1198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34406655" w14:textId="77777777" w:rsidR="00E1198A" w:rsidRDefault="00E1198A" w:rsidP="00E1198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25A29549" w14:textId="77777777" w:rsidR="00E1198A" w:rsidRPr="00C42A01" w:rsidRDefault="00E1198A" w:rsidP="00E1198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6945D328" w14:textId="77777777" w:rsidR="00E1198A" w:rsidRPr="00224052" w:rsidRDefault="00E1198A" w:rsidP="00E1198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6C283DE" w14:textId="77777777" w:rsidR="00E1198A" w:rsidRPr="00A76F6B" w:rsidRDefault="00E1198A" w:rsidP="00E1198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B2149EE" w14:textId="3E315D4B" w:rsidR="009C6766" w:rsidRPr="006D32FE" w:rsidRDefault="009C6766" w:rsidP="00AE201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9C6766" w:rsidRPr="006D32FE" w14:paraId="23531563" w14:textId="77777777" w:rsidTr="00870C6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C6766" w:rsidRDefault="009C6766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C6766" w:rsidRDefault="009C6766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C6766" w:rsidRDefault="009C6766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C6766" w:rsidRPr="00906657" w:rsidRDefault="009C6766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C6766" w:rsidRPr="00906657" w:rsidRDefault="009C6766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C6766" w:rsidRPr="006D32FE" w:rsidRDefault="009C6766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E98A83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FD69E" w14:textId="77777777" w:rsidR="003F03EB" w:rsidRPr="00254297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26B9574C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2F56C7AA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F36A26B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5E01BEA8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37DA067A" w:rsidR="009C6766" w:rsidRPr="006D32FE" w:rsidRDefault="009C6766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720B6" w14:textId="77777777" w:rsidR="003F03EB" w:rsidRPr="00254297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07E9578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3391501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FE79D4D" w14:textId="77777777" w:rsidR="003F03EB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738AA049" w14:textId="77777777" w:rsidR="003F03EB" w:rsidRPr="003138BA" w:rsidRDefault="003F03EB" w:rsidP="003F03EB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777777" w:rsidR="009C6766" w:rsidRPr="006D32FE" w:rsidRDefault="009C676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31E3260D" w14:textId="77777777" w:rsidTr="00AA56A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C6766" w:rsidRPr="006D32FE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9C6766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C6766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C6766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C6766" w:rsidRPr="00906657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C6766" w:rsidRPr="006D32FE" w:rsidRDefault="009C6766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E2DFDE4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B5887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4BBFFF05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FA743B3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92844DB" w14:textId="77777777" w:rsidR="009C6766" w:rsidRPr="006D32FE" w:rsidRDefault="009C676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0EBAC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FDDF6A2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714B73D3" w14:textId="77777777" w:rsidR="003F03EB" w:rsidRDefault="003F03EB" w:rsidP="003F03E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0811E74D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70108707" w14:textId="77777777" w:rsidTr="00656F7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C6766" w:rsidRPr="006D32FE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C6766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C6766" w:rsidRPr="006D32FE" w:rsidRDefault="009C6766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C6766" w:rsidRPr="00906657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C6766" w:rsidRDefault="009C6766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C900C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Create graphic organizers</w:t>
            </w:r>
          </w:p>
          <w:p w14:paraId="366EDF0C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Checkpoint questions</w:t>
            </w:r>
          </w:p>
          <w:p w14:paraId="566F9C29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Complete picture view of sections</w:t>
            </w:r>
          </w:p>
          <w:p w14:paraId="12C6B1B4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and discuss questions</w:t>
            </w:r>
          </w:p>
          <w:p w14:paraId="65AC4CAC" w14:textId="77777777" w:rsidR="009C6766" w:rsidRPr="006D32FE" w:rsidRDefault="009C676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1D96A" w14:textId="77777777" w:rsidR="003F03EB" w:rsidRPr="003F03EB" w:rsidRDefault="003F03EB" w:rsidP="003F03EB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3F03EB">
              <w:rPr>
                <w:rFonts w:ascii="Cambria" w:hAnsi="Cambria"/>
                <w:b/>
                <w:bCs/>
                <w:sz w:val="32"/>
                <w:szCs w:val="32"/>
              </w:rPr>
              <w:t>Create graphic organizers</w:t>
            </w:r>
          </w:p>
          <w:p w14:paraId="43AEA01C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Checkpoint questions</w:t>
            </w:r>
          </w:p>
          <w:p w14:paraId="1D411B87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Complete picture view of sections</w:t>
            </w:r>
          </w:p>
          <w:p w14:paraId="65C9DD36" w14:textId="77777777" w:rsidR="003F03EB" w:rsidRPr="00A038C3" w:rsidRDefault="003F03EB" w:rsidP="00A038C3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A038C3">
              <w:rPr>
                <w:rFonts w:ascii="Cambria" w:hAnsi="Cambria"/>
                <w:b/>
                <w:bCs/>
                <w:sz w:val="32"/>
                <w:szCs w:val="32"/>
              </w:rPr>
              <w:t>Answer and discuss questions</w:t>
            </w:r>
          </w:p>
          <w:p w14:paraId="75D10DEF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3BA6C9C0" w14:textId="77777777" w:rsidTr="000614BD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E9B0B" w14:textId="77777777" w:rsidR="009C6766" w:rsidRDefault="00A038C3" w:rsidP="006D32FE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17C6D1B" w14:textId="77777777" w:rsidR="00A038C3" w:rsidRPr="00491D17" w:rsidRDefault="00A038C3" w:rsidP="006D32FE">
            <w:pPr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 xml:space="preserve">TSW Create </w:t>
            </w:r>
          </w:p>
          <w:p w14:paraId="3195FCBF" w14:textId="77777777" w:rsidR="00A038C3" w:rsidRPr="00491D17" w:rsidRDefault="00A038C3" w:rsidP="006D32FE">
            <w:pPr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KWL chart (What you KNOW, What you WANT to know, &amp; What you LEARNED 8</w:t>
            </w:r>
            <w:r w:rsidRPr="00491D17"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  <w:t>( minutes)</w:t>
            </w:r>
          </w:p>
          <w:p w14:paraId="73CBB9B9" w14:textId="29A78494" w:rsidR="00A038C3" w:rsidRPr="006D32FE" w:rsidRDefault="00A038C3" w:rsidP="006D32FE">
            <w:pPr>
              <w:rPr>
                <w:rFonts w:ascii="Cambria" w:hAnsi="Cambria"/>
                <w:sz w:val="20"/>
                <w:szCs w:val="20"/>
              </w:rPr>
            </w:pPr>
            <w:r w:rsidRPr="00491D17">
              <w:rPr>
                <w:rFonts w:ascii="Cambria" w:hAnsi="Cambria"/>
                <w:i/>
                <w:iCs/>
                <w:color w:val="000000" w:themeColor="text1"/>
                <w:sz w:val="28"/>
                <w:szCs w:val="28"/>
              </w:rPr>
              <w:t>Write in complete sentences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68204" w14:textId="77777777" w:rsidR="009C6766" w:rsidRDefault="00A038C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DC5117E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POST-IT as you go</w:t>
            </w:r>
          </w:p>
          <w:p w14:paraId="3C3D0BC1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Students will write on a POST IT 1 idea for a new activity for the class</w:t>
            </w:r>
          </w:p>
          <w:p w14:paraId="0CF8C40E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And 1 point that stood out from the lesson</w:t>
            </w:r>
          </w:p>
          <w:p w14:paraId="3E8617DD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</w:p>
          <w:p w14:paraId="394E5DC4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</w:p>
          <w:p w14:paraId="0E6FF1F0" w14:textId="77777777" w:rsidR="00A038C3" w:rsidRPr="00491D17" w:rsidRDefault="00A038C3" w:rsidP="00A038C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8"/>
                <w:szCs w:val="28"/>
              </w:rPr>
            </w:pPr>
            <w:r w:rsidRPr="00491D17">
              <w:rPr>
                <w:rFonts w:ascii="Cambria" w:hAnsi="Cambria"/>
                <w:color w:val="000000" w:themeColor="text1"/>
                <w:sz w:val="28"/>
                <w:szCs w:val="28"/>
              </w:rPr>
              <w:t>WRITE IN COMPLETE SENTENCES</w:t>
            </w:r>
          </w:p>
          <w:p w14:paraId="77A12D78" w14:textId="77777777" w:rsidR="00A038C3" w:rsidRPr="00491D17" w:rsidRDefault="00A038C3" w:rsidP="00A038C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8"/>
                <w:szCs w:val="28"/>
              </w:rPr>
            </w:pPr>
          </w:p>
          <w:p w14:paraId="5DF2835F" w14:textId="5D678ACE" w:rsidR="00A038C3" w:rsidRPr="006D32FE" w:rsidRDefault="00A038C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7B506449" w14:textId="77777777" w:rsidTr="0085232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C6766" w:rsidRPr="006D32FE" w:rsidRDefault="009C6766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BE1DC" w14:textId="77777777" w:rsidR="009C6766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64EA8A80" w14:textId="77777777" w:rsidR="00491D17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3CA8710F" w14:textId="77777777" w:rsidR="00491D17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422BC174" w14:textId="77777777" w:rsidR="00491D17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3EDB09A4" w14:textId="422ADB0A" w:rsidR="00491D17" w:rsidRPr="006D32FE" w:rsidRDefault="00491D1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0C858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5D029B07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48024B30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1B0B3CA4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4C79E4EE" w14:textId="19222F01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</w:tr>
      <w:tr w:rsidR="009C6766" w:rsidRPr="006D32FE" w14:paraId="1E107C85" w14:textId="77777777" w:rsidTr="005E73D3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8C624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151639BC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3AE8CF91" w14:textId="2F0DCA7B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phone usage for google translate</w:t>
            </w:r>
          </w:p>
          <w:p w14:paraId="10B18EEE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06C50BB1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740BA34A" w14:textId="505E46DD" w:rsidR="009C6766" w:rsidRPr="006D32FE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C4954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IEP plan</w:t>
            </w:r>
          </w:p>
          <w:p w14:paraId="78C61A5E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llow 504 plan</w:t>
            </w:r>
          </w:p>
          <w:p w14:paraId="62EE75EB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ow phone usage for google translate</w:t>
            </w:r>
          </w:p>
          <w:p w14:paraId="712E9641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differentiated instruction</w:t>
            </w:r>
          </w:p>
          <w:p w14:paraId="23472C4F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on one time</w:t>
            </w:r>
          </w:p>
          <w:p w14:paraId="535925EB" w14:textId="7C7B8D5D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eer tutoring</w:t>
            </w:r>
          </w:p>
        </w:tc>
      </w:tr>
      <w:tr w:rsidR="009C6766" w:rsidRPr="006D32FE" w14:paraId="59B4D4E8" w14:textId="77777777" w:rsidTr="00851302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C6766" w:rsidRPr="006D32FE" w:rsidRDefault="009C676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C6766" w:rsidRPr="006D32FE" w:rsidRDefault="009C676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9C6766" w:rsidRPr="006D32FE" w:rsidRDefault="009C676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27034" w14:textId="3FB6CC19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30A7708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294CBC7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7E38F4A6" w14:textId="415A57E0" w:rsidR="009C6766" w:rsidRPr="006D32FE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s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D09C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046CF6C1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63430D52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49298A8B" w14:textId="1E63005F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sts</w:t>
            </w:r>
          </w:p>
        </w:tc>
      </w:tr>
      <w:tr w:rsidR="009C6766" w:rsidRPr="006D32FE" w14:paraId="5511715C" w14:textId="77777777" w:rsidTr="004C32D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025C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1A562560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75E4A4CB" w:rsidR="009C6766" w:rsidRPr="006D32FE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10B8C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024BBB8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74BEC17B" w14:textId="4C427515" w:rsidR="009C6766" w:rsidRPr="006D32FE" w:rsidRDefault="00491D17" w:rsidP="00491D1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</w:tr>
      <w:tr w:rsidR="009C6766" w:rsidRPr="006D32FE" w14:paraId="0F6547DE" w14:textId="77777777" w:rsidTr="009C7A5B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Extension/Enrichment Activity (s): </w:t>
            </w:r>
          </w:p>
          <w:p w14:paraId="50C4ADAE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C6766" w:rsidRPr="006D32FE" w:rsidRDefault="009C676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FCD6D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C08B88B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77777777" w:rsidR="009C6766" w:rsidRPr="006D32FE" w:rsidRDefault="009C676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2C9EB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72492D6F" w14:textId="77777777" w:rsidR="00491D17" w:rsidRDefault="00491D17" w:rsidP="00491D1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C6766" w:rsidRPr="006D32FE" w14:paraId="51B3911D" w14:textId="77777777" w:rsidTr="00AC353F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C6766" w:rsidRDefault="009C676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C6766" w:rsidRPr="00EB6477" w:rsidRDefault="009C676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C6766" w:rsidRPr="006D32FE" w:rsidRDefault="009C676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4944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FA37E" w14:textId="77777777" w:rsidR="009C6766" w:rsidRDefault="00491D1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computer to research entrepreneurs/inventors</w:t>
            </w:r>
          </w:p>
          <w:p w14:paraId="3516261F" w14:textId="77777777" w:rsidR="00491D17" w:rsidRDefault="00491D1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assignments in ECONLOWDOWN.ORG</w:t>
            </w:r>
          </w:p>
          <w:p w14:paraId="6E4B77B1" w14:textId="6EE724D4" w:rsidR="00491D17" w:rsidRPr="006D32FE" w:rsidRDefault="00491D17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648AE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computer to research entrepreneurs/inventors</w:t>
            </w:r>
          </w:p>
          <w:p w14:paraId="222F2683" w14:textId="77777777" w:rsidR="00491D17" w:rsidRDefault="00491D17" w:rsidP="00491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assignments in ECONLOWDOWN.ORG</w:t>
            </w:r>
          </w:p>
          <w:p w14:paraId="6C7EA602" w14:textId="77777777" w:rsidR="009C6766" w:rsidRPr="006D32FE" w:rsidRDefault="009C676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3FE66" w14:textId="77777777" w:rsidR="00A947AB" w:rsidRDefault="00A947AB">
      <w:pPr>
        <w:spacing w:line="240" w:lineRule="auto"/>
      </w:pPr>
      <w:r>
        <w:separator/>
      </w:r>
    </w:p>
  </w:endnote>
  <w:endnote w:type="continuationSeparator" w:id="0">
    <w:p w14:paraId="7DD48A79" w14:textId="77777777" w:rsidR="00A947AB" w:rsidRDefault="00A947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07C13" w14:textId="77777777" w:rsidR="00A947AB" w:rsidRDefault="00A947AB">
      <w:pPr>
        <w:spacing w:line="240" w:lineRule="auto"/>
      </w:pPr>
      <w:r>
        <w:separator/>
      </w:r>
    </w:p>
  </w:footnote>
  <w:footnote w:type="continuationSeparator" w:id="0">
    <w:p w14:paraId="61D17F4F" w14:textId="77777777" w:rsidR="00A947AB" w:rsidRDefault="00A947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D79D5"/>
    <w:multiLevelType w:val="hybridMultilevel"/>
    <w:tmpl w:val="4A285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E836E9"/>
    <w:multiLevelType w:val="hybridMultilevel"/>
    <w:tmpl w:val="AD76291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BC359F"/>
    <w:multiLevelType w:val="hybridMultilevel"/>
    <w:tmpl w:val="94B67A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0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4222BA"/>
    <w:multiLevelType w:val="hybridMultilevel"/>
    <w:tmpl w:val="BC9E7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41D5740"/>
    <w:multiLevelType w:val="hybridMultilevel"/>
    <w:tmpl w:val="8E18A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4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6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2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4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8C3275"/>
    <w:multiLevelType w:val="hybridMultilevel"/>
    <w:tmpl w:val="AD7629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7"/>
  </w:num>
  <w:num w:numId="2" w16cid:durableId="463278884">
    <w:abstractNumId w:val="34"/>
  </w:num>
  <w:num w:numId="3" w16cid:durableId="818498380">
    <w:abstractNumId w:val="15"/>
  </w:num>
  <w:num w:numId="4" w16cid:durableId="1727679653">
    <w:abstractNumId w:val="48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9"/>
  </w:num>
  <w:num w:numId="8" w16cid:durableId="414400467">
    <w:abstractNumId w:val="1"/>
  </w:num>
  <w:num w:numId="9" w16cid:durableId="2025785023">
    <w:abstractNumId w:val="8"/>
  </w:num>
  <w:num w:numId="10" w16cid:durableId="12485976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6"/>
  </w:num>
  <w:num w:numId="12" w16cid:durableId="1951207755">
    <w:abstractNumId w:val="45"/>
  </w:num>
  <w:num w:numId="13" w16cid:durableId="19165258">
    <w:abstractNumId w:val="14"/>
  </w:num>
  <w:num w:numId="14" w16cid:durableId="1226456085">
    <w:abstractNumId w:val="20"/>
  </w:num>
  <w:num w:numId="15" w16cid:durableId="1619488783">
    <w:abstractNumId w:val="43"/>
  </w:num>
  <w:num w:numId="16" w16cid:durableId="1520506418">
    <w:abstractNumId w:val="44"/>
  </w:num>
  <w:num w:numId="17" w16cid:durableId="1739016068">
    <w:abstractNumId w:val="32"/>
  </w:num>
  <w:num w:numId="18" w16cid:durableId="710033775">
    <w:abstractNumId w:val="13"/>
  </w:num>
  <w:num w:numId="19" w16cid:durableId="468522544">
    <w:abstractNumId w:val="23"/>
  </w:num>
  <w:num w:numId="20" w16cid:durableId="1988630082">
    <w:abstractNumId w:val="35"/>
  </w:num>
  <w:num w:numId="21" w16cid:durableId="343283307">
    <w:abstractNumId w:val="28"/>
  </w:num>
  <w:num w:numId="22" w16cid:durableId="1286085434">
    <w:abstractNumId w:val="19"/>
  </w:num>
  <w:num w:numId="23" w16cid:durableId="847597138">
    <w:abstractNumId w:val="37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40"/>
  </w:num>
  <w:num w:numId="27" w16cid:durableId="1212764644">
    <w:abstractNumId w:val="39"/>
  </w:num>
  <w:num w:numId="28" w16cid:durableId="1190491959">
    <w:abstractNumId w:val="12"/>
  </w:num>
  <w:num w:numId="29" w16cid:durableId="697198002">
    <w:abstractNumId w:val="21"/>
  </w:num>
  <w:num w:numId="30" w16cid:durableId="1709840788">
    <w:abstractNumId w:val="42"/>
  </w:num>
  <w:num w:numId="31" w16cid:durableId="295457635">
    <w:abstractNumId w:val="36"/>
  </w:num>
  <w:num w:numId="32" w16cid:durableId="184490855">
    <w:abstractNumId w:val="9"/>
  </w:num>
  <w:num w:numId="33" w16cid:durableId="2062053241">
    <w:abstractNumId w:val="27"/>
  </w:num>
  <w:num w:numId="34" w16cid:durableId="601256947">
    <w:abstractNumId w:val="30"/>
  </w:num>
  <w:num w:numId="35" w16cid:durableId="2017417851">
    <w:abstractNumId w:val="29"/>
  </w:num>
  <w:num w:numId="36" w16cid:durableId="1339696670">
    <w:abstractNumId w:val="41"/>
  </w:num>
  <w:num w:numId="37" w16cid:durableId="1716000139">
    <w:abstractNumId w:val="5"/>
  </w:num>
  <w:num w:numId="38" w16cid:durableId="841970411">
    <w:abstractNumId w:val="26"/>
  </w:num>
  <w:num w:numId="39" w16cid:durableId="1576472902">
    <w:abstractNumId w:val="33"/>
  </w:num>
  <w:num w:numId="40" w16cid:durableId="979769624">
    <w:abstractNumId w:val="38"/>
  </w:num>
  <w:num w:numId="41" w16cid:durableId="527446499">
    <w:abstractNumId w:val="6"/>
  </w:num>
  <w:num w:numId="42" w16cid:durableId="1710837702">
    <w:abstractNumId w:val="22"/>
  </w:num>
  <w:num w:numId="43" w16cid:durableId="1023753003">
    <w:abstractNumId w:val="11"/>
  </w:num>
  <w:num w:numId="44" w16cid:durableId="1655641777">
    <w:abstractNumId w:val="25"/>
  </w:num>
  <w:num w:numId="45" w16cid:durableId="174880093">
    <w:abstractNumId w:val="31"/>
  </w:num>
  <w:num w:numId="46" w16cid:durableId="1087111928">
    <w:abstractNumId w:val="7"/>
  </w:num>
  <w:num w:numId="47" w16cid:durableId="168063039">
    <w:abstractNumId w:val="24"/>
  </w:num>
  <w:num w:numId="48" w16cid:durableId="1347713901">
    <w:abstractNumId w:val="47"/>
  </w:num>
  <w:num w:numId="49" w16cid:durableId="1514300692">
    <w:abstractNumId w:val="10"/>
  </w:num>
  <w:num w:numId="50" w16cid:durableId="350884115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78B2"/>
    <w:rsid w:val="00020799"/>
    <w:rsid w:val="00024404"/>
    <w:rsid w:val="00030CA6"/>
    <w:rsid w:val="000315E9"/>
    <w:rsid w:val="000325A5"/>
    <w:rsid w:val="00032CF6"/>
    <w:rsid w:val="000331C1"/>
    <w:rsid w:val="00033461"/>
    <w:rsid w:val="00033BA5"/>
    <w:rsid w:val="00043C7C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6EEA"/>
    <w:rsid w:val="000A7D71"/>
    <w:rsid w:val="000B1A2E"/>
    <w:rsid w:val="000B2701"/>
    <w:rsid w:val="000B7D40"/>
    <w:rsid w:val="000C43D1"/>
    <w:rsid w:val="000C6B0C"/>
    <w:rsid w:val="000D0E94"/>
    <w:rsid w:val="000D1CF4"/>
    <w:rsid w:val="000D507B"/>
    <w:rsid w:val="000E36FE"/>
    <w:rsid w:val="000E528B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16C8"/>
    <w:rsid w:val="0016394C"/>
    <w:rsid w:val="00163CA6"/>
    <w:rsid w:val="00165822"/>
    <w:rsid w:val="00171106"/>
    <w:rsid w:val="0017795F"/>
    <w:rsid w:val="00184502"/>
    <w:rsid w:val="001852F0"/>
    <w:rsid w:val="00185F61"/>
    <w:rsid w:val="00187BF6"/>
    <w:rsid w:val="001908EB"/>
    <w:rsid w:val="001A0360"/>
    <w:rsid w:val="001A09F7"/>
    <w:rsid w:val="001A7730"/>
    <w:rsid w:val="001B05F5"/>
    <w:rsid w:val="001B168C"/>
    <w:rsid w:val="001B2C2D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1F466E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06C8"/>
    <w:rsid w:val="002938D0"/>
    <w:rsid w:val="00293DDC"/>
    <w:rsid w:val="00294ECB"/>
    <w:rsid w:val="00294ED1"/>
    <w:rsid w:val="002A19F8"/>
    <w:rsid w:val="002A22E5"/>
    <w:rsid w:val="002A4445"/>
    <w:rsid w:val="002A6561"/>
    <w:rsid w:val="002B47B9"/>
    <w:rsid w:val="002B6E96"/>
    <w:rsid w:val="002C0C11"/>
    <w:rsid w:val="002C4135"/>
    <w:rsid w:val="002C4D09"/>
    <w:rsid w:val="002D1EAB"/>
    <w:rsid w:val="002E110D"/>
    <w:rsid w:val="002E12F0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0F86"/>
    <w:rsid w:val="0039668A"/>
    <w:rsid w:val="003A079B"/>
    <w:rsid w:val="003B382C"/>
    <w:rsid w:val="003C230C"/>
    <w:rsid w:val="003C2E29"/>
    <w:rsid w:val="003C4547"/>
    <w:rsid w:val="003D6265"/>
    <w:rsid w:val="003E006A"/>
    <w:rsid w:val="003E01DF"/>
    <w:rsid w:val="003E3AEE"/>
    <w:rsid w:val="003E446D"/>
    <w:rsid w:val="003F03EB"/>
    <w:rsid w:val="00400157"/>
    <w:rsid w:val="00403FDF"/>
    <w:rsid w:val="004161FB"/>
    <w:rsid w:val="00417B98"/>
    <w:rsid w:val="00421735"/>
    <w:rsid w:val="00433BFF"/>
    <w:rsid w:val="004361AD"/>
    <w:rsid w:val="00436220"/>
    <w:rsid w:val="00442474"/>
    <w:rsid w:val="004452A4"/>
    <w:rsid w:val="00451665"/>
    <w:rsid w:val="00476E1A"/>
    <w:rsid w:val="00477A91"/>
    <w:rsid w:val="0048706C"/>
    <w:rsid w:val="00487501"/>
    <w:rsid w:val="00491D17"/>
    <w:rsid w:val="004963D9"/>
    <w:rsid w:val="004A1AE1"/>
    <w:rsid w:val="004A1BDA"/>
    <w:rsid w:val="004A31C1"/>
    <w:rsid w:val="004C1CDC"/>
    <w:rsid w:val="004C40E9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097B"/>
    <w:rsid w:val="00541431"/>
    <w:rsid w:val="00542987"/>
    <w:rsid w:val="00547560"/>
    <w:rsid w:val="0055047B"/>
    <w:rsid w:val="0055332E"/>
    <w:rsid w:val="005552F6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6FC4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20B"/>
    <w:rsid w:val="005F5848"/>
    <w:rsid w:val="005F7F4F"/>
    <w:rsid w:val="00603574"/>
    <w:rsid w:val="0060575D"/>
    <w:rsid w:val="0062115E"/>
    <w:rsid w:val="006222F2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9154A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D6779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410E"/>
    <w:rsid w:val="00755687"/>
    <w:rsid w:val="00756053"/>
    <w:rsid w:val="00757387"/>
    <w:rsid w:val="00757901"/>
    <w:rsid w:val="00763E4C"/>
    <w:rsid w:val="00766095"/>
    <w:rsid w:val="007667B4"/>
    <w:rsid w:val="00767E03"/>
    <w:rsid w:val="007713D9"/>
    <w:rsid w:val="00776ABE"/>
    <w:rsid w:val="0078132A"/>
    <w:rsid w:val="00785D70"/>
    <w:rsid w:val="00791128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C621E"/>
    <w:rsid w:val="007D46E6"/>
    <w:rsid w:val="007E0158"/>
    <w:rsid w:val="007E25B8"/>
    <w:rsid w:val="007E5AFC"/>
    <w:rsid w:val="007E68E0"/>
    <w:rsid w:val="007E78E9"/>
    <w:rsid w:val="007F0476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73581"/>
    <w:rsid w:val="00890D11"/>
    <w:rsid w:val="00894EAC"/>
    <w:rsid w:val="00897EEF"/>
    <w:rsid w:val="008A362A"/>
    <w:rsid w:val="008A7EC3"/>
    <w:rsid w:val="008B5B3A"/>
    <w:rsid w:val="008C1F88"/>
    <w:rsid w:val="008C2EAB"/>
    <w:rsid w:val="008D2EA1"/>
    <w:rsid w:val="008E582B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766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382F"/>
    <w:rsid w:val="009F5503"/>
    <w:rsid w:val="009F6121"/>
    <w:rsid w:val="009F72E0"/>
    <w:rsid w:val="00A038A9"/>
    <w:rsid w:val="00A038C3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47AB"/>
    <w:rsid w:val="00A95DDC"/>
    <w:rsid w:val="00AA0EB6"/>
    <w:rsid w:val="00AA16F2"/>
    <w:rsid w:val="00AA5D83"/>
    <w:rsid w:val="00AA5EF6"/>
    <w:rsid w:val="00AB76FC"/>
    <w:rsid w:val="00AC18F2"/>
    <w:rsid w:val="00AC20E3"/>
    <w:rsid w:val="00AC2B0B"/>
    <w:rsid w:val="00AC2BF3"/>
    <w:rsid w:val="00AD00C7"/>
    <w:rsid w:val="00AD0245"/>
    <w:rsid w:val="00AE2019"/>
    <w:rsid w:val="00AF0BAA"/>
    <w:rsid w:val="00AF0F6C"/>
    <w:rsid w:val="00AF7BF7"/>
    <w:rsid w:val="00B01A29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C0D5E"/>
    <w:rsid w:val="00BD4E5C"/>
    <w:rsid w:val="00BD4FFF"/>
    <w:rsid w:val="00BE7787"/>
    <w:rsid w:val="00BF215D"/>
    <w:rsid w:val="00C0709C"/>
    <w:rsid w:val="00C14E52"/>
    <w:rsid w:val="00C17172"/>
    <w:rsid w:val="00C27645"/>
    <w:rsid w:val="00C33BA5"/>
    <w:rsid w:val="00C3609A"/>
    <w:rsid w:val="00C420E6"/>
    <w:rsid w:val="00C50CC4"/>
    <w:rsid w:val="00C539BF"/>
    <w:rsid w:val="00C6012D"/>
    <w:rsid w:val="00C67235"/>
    <w:rsid w:val="00C7079A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0E3"/>
    <w:rsid w:val="00CD731F"/>
    <w:rsid w:val="00CE5B86"/>
    <w:rsid w:val="00CF0BB2"/>
    <w:rsid w:val="00CF468C"/>
    <w:rsid w:val="00CF7D99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05FD"/>
    <w:rsid w:val="00D40AD8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5197"/>
    <w:rsid w:val="00DB74FF"/>
    <w:rsid w:val="00DC2390"/>
    <w:rsid w:val="00DC39CB"/>
    <w:rsid w:val="00DD4142"/>
    <w:rsid w:val="00DD6140"/>
    <w:rsid w:val="00DD6DC7"/>
    <w:rsid w:val="00DE65CA"/>
    <w:rsid w:val="00DE7315"/>
    <w:rsid w:val="00E1198A"/>
    <w:rsid w:val="00E1376B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6793"/>
    <w:rsid w:val="00E67E33"/>
    <w:rsid w:val="00E72D37"/>
    <w:rsid w:val="00E72E0E"/>
    <w:rsid w:val="00E73330"/>
    <w:rsid w:val="00E74A9C"/>
    <w:rsid w:val="00E778C8"/>
    <w:rsid w:val="00E8369A"/>
    <w:rsid w:val="00E84D71"/>
    <w:rsid w:val="00E8610F"/>
    <w:rsid w:val="00E86611"/>
    <w:rsid w:val="00E90913"/>
    <w:rsid w:val="00E944C3"/>
    <w:rsid w:val="00EA00D6"/>
    <w:rsid w:val="00EB1E4F"/>
    <w:rsid w:val="00EB3028"/>
    <w:rsid w:val="00EB5FDB"/>
    <w:rsid w:val="00EB6477"/>
    <w:rsid w:val="00EC0BDD"/>
    <w:rsid w:val="00ED4B48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4874"/>
    <w:rsid w:val="00F56745"/>
    <w:rsid w:val="00F61667"/>
    <w:rsid w:val="00F62BD8"/>
    <w:rsid w:val="00F70931"/>
    <w:rsid w:val="00F72621"/>
    <w:rsid w:val="00F7595B"/>
    <w:rsid w:val="00F817DB"/>
    <w:rsid w:val="00F87BB6"/>
    <w:rsid w:val="00FA46AF"/>
    <w:rsid w:val="00FB075A"/>
    <w:rsid w:val="00FB5998"/>
    <w:rsid w:val="00FC2913"/>
    <w:rsid w:val="00FC47CD"/>
    <w:rsid w:val="00FC5336"/>
    <w:rsid w:val="00FD61D5"/>
    <w:rsid w:val="00FF1151"/>
    <w:rsid w:val="00FF2AEC"/>
    <w:rsid w:val="00FF4148"/>
    <w:rsid w:val="00FF46A2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1273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RENA  POSTON</cp:lastModifiedBy>
  <cp:revision>60</cp:revision>
  <cp:lastPrinted>2024-07-30T22:33:00Z</cp:lastPrinted>
  <dcterms:created xsi:type="dcterms:W3CDTF">2025-08-27T19:14:00Z</dcterms:created>
  <dcterms:modified xsi:type="dcterms:W3CDTF">2025-09-2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